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0A5864" w14:textId="2004B70B" w:rsidR="006813C3" w:rsidRPr="007F694D" w:rsidRDefault="006813C3" w:rsidP="006813C3">
      <w:pPr>
        <w:jc w:val="center"/>
        <w:rPr>
          <w:rFonts w:eastAsia="Times New Roman" w:cstheme="minorHAnsi"/>
          <w:b/>
          <w:bCs/>
          <w:color w:val="263238"/>
        </w:rPr>
      </w:pPr>
      <w:r w:rsidRPr="007F694D">
        <w:rPr>
          <w:rFonts w:eastAsia="Times New Roman" w:cstheme="minorHAnsi"/>
          <w:b/>
          <w:bCs/>
          <w:color w:val="263238"/>
        </w:rPr>
        <w:t>Application Form for</w:t>
      </w:r>
    </w:p>
    <w:p w14:paraId="227D79BA" w14:textId="24F447B8" w:rsidR="00FC58A9" w:rsidRPr="007F694D" w:rsidRDefault="006813C3" w:rsidP="00A955F5">
      <w:pPr>
        <w:jc w:val="center"/>
        <w:rPr>
          <w:rFonts w:cstheme="minorHAnsi"/>
          <w:b/>
          <w:bCs/>
          <w:sz w:val="36"/>
          <w:szCs w:val="36"/>
        </w:rPr>
      </w:pPr>
      <w:r w:rsidRPr="007F694D">
        <w:rPr>
          <w:rFonts w:eastAsia="Times New Roman" w:cstheme="minorHAnsi"/>
          <w:b/>
          <w:bCs/>
          <w:color w:val="263238"/>
        </w:rPr>
        <w:t>Japan SDGs Innovation Challenge for UNDP Accelerator Labs</w:t>
      </w:r>
    </w:p>
    <w:p w14:paraId="27F7DED8" w14:textId="77777777" w:rsidR="00FC58A9" w:rsidRPr="007F694D" w:rsidRDefault="00FC58A9" w:rsidP="00FC58A9">
      <w:pPr>
        <w:jc w:val="right"/>
        <w:rPr>
          <w:rFonts w:eastAsia="Times New Roman" w:cstheme="minorHAnsi"/>
          <w:color w:val="000000"/>
          <w:sz w:val="22"/>
          <w:szCs w:val="22"/>
        </w:rPr>
      </w:pPr>
    </w:p>
    <w:p w14:paraId="5C7EA042" w14:textId="2B944867" w:rsidR="00FC58A9" w:rsidRDefault="00070BD9" w:rsidP="00FC58A9">
      <w:pPr>
        <w:jc w:val="both"/>
        <w:rPr>
          <w:rFonts w:eastAsia="Times New Roman" w:cstheme="minorHAnsi"/>
          <w:color w:val="000000"/>
          <w:sz w:val="22"/>
          <w:szCs w:val="22"/>
        </w:rPr>
      </w:pPr>
      <w:r w:rsidRPr="007F694D">
        <w:rPr>
          <w:rFonts w:eastAsia="Times New Roman" w:cstheme="minorHAnsi"/>
          <w:color w:val="000000"/>
          <w:sz w:val="22"/>
          <w:szCs w:val="22"/>
        </w:rPr>
        <w:t xml:space="preserve">This form is to accept </w:t>
      </w:r>
      <w:r w:rsidR="00AD572E" w:rsidRPr="007F694D">
        <w:rPr>
          <w:rFonts w:eastAsia="Times New Roman" w:cstheme="minorHAnsi"/>
          <w:color w:val="000000"/>
          <w:sz w:val="22"/>
          <w:szCs w:val="22"/>
        </w:rPr>
        <w:t xml:space="preserve">the </w:t>
      </w:r>
      <w:r w:rsidRPr="007F694D">
        <w:rPr>
          <w:rFonts w:eastAsia="Times New Roman" w:cstheme="minorHAnsi"/>
          <w:color w:val="000000"/>
          <w:sz w:val="22"/>
          <w:szCs w:val="22"/>
        </w:rPr>
        <w:t xml:space="preserve">application from </w:t>
      </w:r>
      <w:r w:rsidR="00FC58A9" w:rsidRPr="007F694D">
        <w:rPr>
          <w:rFonts w:eastAsia="Times New Roman" w:cstheme="minorHAnsi"/>
          <w:color w:val="000000"/>
          <w:sz w:val="22"/>
          <w:szCs w:val="22"/>
        </w:rPr>
        <w:t xml:space="preserve">Japanese companies to be part of the </w:t>
      </w:r>
      <w:r w:rsidRPr="007F694D">
        <w:rPr>
          <w:rFonts w:eastAsia="Times New Roman" w:cstheme="minorHAnsi"/>
          <w:color w:val="000000"/>
          <w:sz w:val="22"/>
          <w:szCs w:val="22"/>
        </w:rPr>
        <w:t xml:space="preserve">Japan SDGs Innovation Challenge for UNDP Accelerator Labs </w:t>
      </w:r>
      <w:r w:rsidR="00FC58A9" w:rsidRPr="007F694D">
        <w:rPr>
          <w:rFonts w:eastAsia="Times New Roman" w:cstheme="minorHAnsi"/>
          <w:color w:val="000000"/>
          <w:sz w:val="22"/>
          <w:szCs w:val="22"/>
        </w:rPr>
        <w:t>that aims to contribute to the achievement of the SDGs through the solici</w:t>
      </w:r>
      <w:r w:rsidR="00F3553A">
        <w:rPr>
          <w:rFonts w:eastAsia="Times New Roman" w:cstheme="minorHAnsi"/>
          <w:color w:val="000000"/>
          <w:sz w:val="22"/>
          <w:szCs w:val="22"/>
        </w:rPr>
        <w:t>t</w:t>
      </w:r>
      <w:r w:rsidR="003C781E" w:rsidRPr="00A81AB4">
        <w:rPr>
          <w:rFonts w:eastAsia="Times New Roman" w:cstheme="minorHAnsi"/>
          <w:color w:val="000000"/>
          <w:sz w:val="22"/>
          <w:szCs w:val="22"/>
        </w:rPr>
        <w:t>ation</w:t>
      </w:r>
      <w:r w:rsidR="00FC58A9" w:rsidRPr="007F694D">
        <w:rPr>
          <w:rFonts w:eastAsia="Times New Roman" w:cstheme="minorHAnsi"/>
          <w:color w:val="000000"/>
          <w:sz w:val="22"/>
          <w:szCs w:val="22"/>
        </w:rPr>
        <w:t xml:space="preserve"> of ideas and coming up with solutions that align with the questions and portfolio that respective A-Labs are working on.</w:t>
      </w:r>
    </w:p>
    <w:p w14:paraId="0586A2D3" w14:textId="77777777" w:rsidR="00E66973" w:rsidRPr="007F694D" w:rsidRDefault="00E66973" w:rsidP="00FC58A9">
      <w:pPr>
        <w:jc w:val="both"/>
        <w:rPr>
          <w:rFonts w:cstheme="minorHAnsi"/>
          <w:color w:val="000000"/>
          <w:sz w:val="22"/>
          <w:szCs w:val="22"/>
        </w:rPr>
      </w:pPr>
    </w:p>
    <w:p w14:paraId="154507D7" w14:textId="602AB6AE" w:rsidR="00971013" w:rsidRPr="007F694D" w:rsidRDefault="006813C3" w:rsidP="00A37294">
      <w:pPr>
        <w:wordWrap w:val="0"/>
        <w:jc w:val="both"/>
        <w:rPr>
          <w:rFonts w:cstheme="minorHAnsi"/>
          <w:color w:val="000000"/>
          <w:sz w:val="22"/>
          <w:szCs w:val="22"/>
        </w:rPr>
      </w:pPr>
      <w:r w:rsidRPr="007F694D">
        <w:rPr>
          <w:rFonts w:eastAsia="Times New Roman" w:cstheme="minorHAnsi"/>
          <w:color w:val="000000"/>
          <w:sz w:val="22"/>
          <w:szCs w:val="22"/>
        </w:rPr>
        <w:t xml:space="preserve">Please fill out the </w:t>
      </w:r>
      <w:r w:rsidR="00FC58A9" w:rsidRPr="007F694D">
        <w:rPr>
          <w:rFonts w:eastAsia="Times New Roman" w:cstheme="minorHAnsi"/>
          <w:color w:val="000000"/>
          <w:sz w:val="22"/>
          <w:szCs w:val="22"/>
        </w:rPr>
        <w:t xml:space="preserve">form </w:t>
      </w:r>
      <w:r w:rsidRPr="007F694D">
        <w:rPr>
          <w:rFonts w:eastAsia="Times New Roman" w:cstheme="minorHAnsi"/>
          <w:color w:val="000000"/>
          <w:sz w:val="22"/>
          <w:szCs w:val="22"/>
        </w:rPr>
        <w:t xml:space="preserve">below </w:t>
      </w:r>
      <w:r w:rsidR="00E66973">
        <w:rPr>
          <w:rFonts w:eastAsia="Times New Roman" w:cstheme="minorHAnsi"/>
          <w:color w:val="000000"/>
          <w:sz w:val="22"/>
          <w:szCs w:val="22"/>
        </w:rPr>
        <w:t xml:space="preserve">and attached annex </w:t>
      </w:r>
      <w:r w:rsidRPr="007F694D">
        <w:rPr>
          <w:rFonts w:eastAsia="Times New Roman" w:cstheme="minorHAnsi"/>
          <w:color w:val="000000"/>
          <w:sz w:val="22"/>
          <w:szCs w:val="22"/>
        </w:rPr>
        <w:t>as specific as possible.</w:t>
      </w:r>
    </w:p>
    <w:tbl>
      <w:tblPr>
        <w:tblW w:w="9326" w:type="dxa"/>
        <w:tblInd w:w="-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26"/>
      </w:tblGrid>
      <w:tr w:rsidR="00C3063F" w:rsidRPr="00E66973" w14:paraId="0CD62622" w14:textId="77777777" w:rsidTr="00C3063F">
        <w:trPr>
          <w:trHeight w:val="467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C65EAB" w14:textId="2929B77E" w:rsidR="00C3063F" w:rsidRDefault="00C3063F" w:rsidP="005A0C1C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 w:rsidRPr="00971013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COUNTRY</w:t>
            </w:r>
            <w:r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 YOU ARE APPLYING TO COLLABORATE</w:t>
            </w:r>
            <w:r w:rsidRPr="00971013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: </w:t>
            </w:r>
          </w:p>
          <w:p w14:paraId="5281049D" w14:textId="29968C3A" w:rsidR="00C3063F" w:rsidRPr="00E66973" w:rsidRDefault="00C3063F" w:rsidP="005A0C1C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*Please pick one from India, Philippines, Vietnam, </w:t>
            </w:r>
            <w:r w:rsidR="0041785A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Turkey,</w:t>
            </w:r>
            <w:r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41785A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or</w:t>
            </w:r>
            <w:r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 Malawi</w:t>
            </w:r>
          </w:p>
        </w:tc>
      </w:tr>
      <w:tr w:rsidR="009D47B2" w:rsidRPr="00971013" w14:paraId="492787E2" w14:textId="77777777" w:rsidTr="00C3063F">
        <w:trPr>
          <w:trHeight w:val="467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B385F9" w14:textId="560C8733" w:rsidR="009D47B2" w:rsidRDefault="009D47B2" w:rsidP="009D47B2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 w:rsidRPr="006813C3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DATE</w:t>
            </w:r>
            <w:r w:rsidR="0041785A">
              <w:rPr>
                <w:rFonts w:cstheme="minorHAnsi"/>
                <w:b/>
                <w:bCs/>
                <w:color w:val="000000"/>
                <w:sz w:val="22"/>
                <w:szCs w:val="22"/>
              </w:rPr>
              <w:t xml:space="preserve"> of SUBMISSION</w:t>
            </w:r>
            <w:r w:rsidRPr="006813C3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: XX/</w:t>
            </w:r>
            <w:r>
              <w:rPr>
                <w:rFonts w:cstheme="minorHAnsi"/>
                <w:b/>
                <w:bCs/>
                <w:color w:val="000000"/>
                <w:sz w:val="22"/>
                <w:szCs w:val="22"/>
              </w:rPr>
              <w:t>Novem</w:t>
            </w:r>
            <w:r w:rsidRPr="006813C3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ber/2020</w:t>
            </w:r>
          </w:p>
        </w:tc>
      </w:tr>
      <w:tr w:rsidR="009D47B2" w:rsidRPr="00971013" w14:paraId="45DE21F9" w14:textId="77777777" w:rsidTr="00C3063F">
        <w:trPr>
          <w:trHeight w:val="467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F8ABA9" w14:textId="0358DF51" w:rsidR="009D47B2" w:rsidRPr="00971013" w:rsidRDefault="009D47B2" w:rsidP="009D47B2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COMPANY NAME:</w:t>
            </w:r>
          </w:p>
        </w:tc>
      </w:tr>
      <w:tr w:rsidR="009D47B2" w:rsidRPr="00971013" w14:paraId="4066E67D" w14:textId="77777777" w:rsidTr="00C3063F">
        <w:trPr>
          <w:trHeight w:val="467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4969A6" w14:textId="4071218F" w:rsidR="009D47B2" w:rsidRPr="00971013" w:rsidRDefault="009D47B2" w:rsidP="009D47B2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ADDRESS:</w:t>
            </w:r>
          </w:p>
        </w:tc>
      </w:tr>
      <w:tr w:rsidR="009D47B2" w:rsidRPr="00971013" w14:paraId="12D69B14" w14:textId="77777777" w:rsidTr="00C3063F">
        <w:trPr>
          <w:trHeight w:val="467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086FA0" w14:textId="14421BD5" w:rsidR="009D47B2" w:rsidRDefault="009D47B2" w:rsidP="009D47B2">
            <w:pPr>
              <w:jc w:val="both"/>
              <w:rPr>
                <w:rFonts w:cstheme="minorHAnsi"/>
                <w:b/>
                <w:bCs/>
                <w:color w:val="000000"/>
                <w:sz w:val="22"/>
                <w:szCs w:val="22"/>
              </w:rPr>
            </w:pPr>
            <w:r>
              <w:rPr>
                <w:rFonts w:cstheme="minorHAnsi"/>
                <w:b/>
                <w:bCs/>
                <w:color w:val="000000"/>
                <w:sz w:val="22"/>
                <w:szCs w:val="22"/>
              </w:rPr>
              <w:t>URL in ENGLISH</w:t>
            </w:r>
          </w:p>
          <w:p w14:paraId="1D6DA819" w14:textId="6521E9A6" w:rsidR="009D47B2" w:rsidRPr="00386531" w:rsidRDefault="009D47B2" w:rsidP="009D47B2">
            <w:pPr>
              <w:jc w:val="both"/>
              <w:rPr>
                <w:rFonts w:cstheme="minorHAnsi"/>
                <w:b/>
                <w:bCs/>
                <w:color w:val="000000"/>
                <w:sz w:val="22"/>
                <w:szCs w:val="22"/>
              </w:rPr>
            </w:pPr>
            <w:r>
              <w:rPr>
                <w:rFonts w:cstheme="minorHAnsi" w:hint="eastAsia"/>
                <w:b/>
                <w:bCs/>
                <w:color w:val="000000"/>
                <w:sz w:val="22"/>
                <w:szCs w:val="22"/>
              </w:rPr>
              <w:t>*</w:t>
            </w:r>
            <w:r>
              <w:rPr>
                <w:rFonts w:cstheme="minorHAnsi"/>
                <w:b/>
                <w:bCs/>
                <w:color w:val="000000"/>
                <w:sz w:val="22"/>
                <w:szCs w:val="22"/>
              </w:rPr>
              <w:t xml:space="preserve">If an English website is not available please attach company profile in </w:t>
            </w:r>
            <w:r w:rsidR="00FE25E5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English</w:t>
            </w:r>
          </w:p>
        </w:tc>
      </w:tr>
      <w:tr w:rsidR="009D47B2" w:rsidRPr="00971013" w14:paraId="613A3331" w14:textId="77777777" w:rsidTr="00C3063F">
        <w:trPr>
          <w:trHeight w:val="467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6B19AF" w14:textId="4F213B0C" w:rsidR="0041785A" w:rsidRDefault="009D47B2" w:rsidP="009D47B2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CONTACT</w:t>
            </w:r>
            <w:r>
              <w:rPr>
                <w:rFonts w:eastAsia="Times New Roman" w:cstheme="minorHAnsi" w:hint="eastAsia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NAME</w:t>
            </w:r>
          </w:p>
          <w:p w14:paraId="39691314" w14:textId="39AB9475" w:rsidR="009D47B2" w:rsidRDefault="009D47B2" w:rsidP="009D47B2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DEPARTMENT:</w:t>
            </w:r>
          </w:p>
          <w:p w14:paraId="6ECB640D" w14:textId="48E31BDE" w:rsidR="009D47B2" w:rsidRDefault="009D47B2" w:rsidP="009D47B2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E-MAIL: </w:t>
            </w:r>
          </w:p>
          <w:p w14:paraId="45E79B36" w14:textId="4BB0EBB0" w:rsidR="009D47B2" w:rsidRPr="00D91C74" w:rsidRDefault="009D47B2" w:rsidP="009D47B2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PHONE#:</w:t>
            </w:r>
          </w:p>
        </w:tc>
      </w:tr>
      <w:tr w:rsidR="009D47B2" w:rsidRPr="00971013" w14:paraId="1EF53A70" w14:textId="77777777" w:rsidTr="009D47B2">
        <w:trPr>
          <w:trHeight w:val="467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D51E39" w14:textId="480DC311" w:rsidR="009D47B2" w:rsidRPr="009D47B2" w:rsidRDefault="009D47B2" w:rsidP="009D47B2">
            <w:pPr>
              <w:rPr>
                <w:rFonts w:cstheme="minorHAnsi"/>
                <w:b/>
                <w:bCs/>
                <w:color w:val="263238"/>
                <w:sz w:val="22"/>
                <w:szCs w:val="22"/>
              </w:rPr>
            </w:pPr>
            <w:r w:rsidRPr="009D47B2">
              <w:rPr>
                <w:rFonts w:cstheme="minorHAnsi" w:hint="eastAsia"/>
                <w:b/>
                <w:bCs/>
                <w:color w:val="263238"/>
                <w:sz w:val="22"/>
                <w:szCs w:val="22"/>
              </w:rPr>
              <w:t>S</w:t>
            </w:r>
            <w:r w:rsidRPr="009D47B2">
              <w:rPr>
                <w:rFonts w:cstheme="minorHAnsi"/>
                <w:b/>
                <w:bCs/>
                <w:color w:val="263238"/>
                <w:sz w:val="22"/>
                <w:szCs w:val="22"/>
              </w:rPr>
              <w:t>ECTOR:</w:t>
            </w:r>
          </w:p>
        </w:tc>
      </w:tr>
      <w:tr w:rsidR="009D47B2" w:rsidRPr="00971013" w14:paraId="74CDA66B" w14:textId="77777777" w:rsidTr="009D47B2">
        <w:trPr>
          <w:trHeight w:val="416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D02FFC" w14:textId="4DCEE55F" w:rsidR="009D47B2" w:rsidRPr="009D47B2" w:rsidRDefault="009D47B2" w:rsidP="009D47B2">
            <w:pPr>
              <w:rPr>
                <w:rFonts w:cstheme="minorHAnsi"/>
                <w:b/>
                <w:bCs/>
                <w:color w:val="263238"/>
                <w:sz w:val="22"/>
                <w:szCs w:val="22"/>
              </w:rPr>
            </w:pPr>
            <w:r w:rsidRPr="009D47B2">
              <w:rPr>
                <w:rFonts w:cstheme="minorHAnsi"/>
                <w:b/>
                <w:bCs/>
                <w:color w:val="263238"/>
                <w:sz w:val="22"/>
                <w:szCs w:val="22"/>
              </w:rPr>
              <w:t>YEA</w:t>
            </w:r>
            <w:r>
              <w:rPr>
                <w:rFonts w:cstheme="minorHAnsi"/>
                <w:b/>
                <w:bCs/>
                <w:color w:val="263238"/>
                <w:sz w:val="22"/>
                <w:szCs w:val="22"/>
              </w:rPr>
              <w:t>R of FOUNDATION</w:t>
            </w:r>
            <w:r w:rsidRPr="009D47B2">
              <w:rPr>
                <w:rFonts w:cstheme="minorHAnsi" w:hint="eastAsia"/>
                <w:b/>
                <w:bCs/>
                <w:color w:val="263238"/>
                <w:sz w:val="22"/>
                <w:szCs w:val="22"/>
              </w:rPr>
              <w:t>:</w:t>
            </w:r>
          </w:p>
        </w:tc>
      </w:tr>
      <w:tr w:rsidR="009D47B2" w:rsidRPr="00971013" w14:paraId="5169D8C8" w14:textId="77777777" w:rsidTr="009D47B2">
        <w:trPr>
          <w:trHeight w:val="564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4FD9F8" w14:textId="719EC699" w:rsidR="009D47B2" w:rsidRPr="009D47B2" w:rsidRDefault="009D47B2" w:rsidP="009D47B2">
            <w:pPr>
              <w:rPr>
                <w:rFonts w:cstheme="minorHAnsi"/>
                <w:b/>
                <w:bCs/>
                <w:color w:val="263238"/>
                <w:sz w:val="22"/>
                <w:szCs w:val="22"/>
              </w:rPr>
            </w:pPr>
            <w:r w:rsidRPr="009D47B2">
              <w:rPr>
                <w:rFonts w:cstheme="minorHAnsi" w:hint="eastAsia"/>
                <w:b/>
                <w:bCs/>
                <w:color w:val="263238"/>
                <w:sz w:val="22"/>
                <w:szCs w:val="22"/>
              </w:rPr>
              <w:t>A</w:t>
            </w:r>
            <w:r w:rsidRPr="009D47B2">
              <w:rPr>
                <w:rFonts w:cstheme="minorHAnsi"/>
                <w:b/>
                <w:bCs/>
                <w:color w:val="263238"/>
                <w:sz w:val="22"/>
                <w:szCs w:val="22"/>
              </w:rPr>
              <w:t xml:space="preserve">NNUAL TURNOVER in US$: </w:t>
            </w:r>
          </w:p>
        </w:tc>
      </w:tr>
      <w:tr w:rsidR="009D47B2" w:rsidRPr="00971013" w14:paraId="73B41064" w14:textId="77777777" w:rsidTr="009D47B2">
        <w:trPr>
          <w:trHeight w:val="564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A3CB1E" w14:textId="62D468C6" w:rsidR="009D47B2" w:rsidRPr="009D47B2" w:rsidRDefault="009D47B2" w:rsidP="009D47B2">
            <w:pPr>
              <w:rPr>
                <w:rFonts w:cstheme="minorHAnsi"/>
                <w:b/>
                <w:bCs/>
                <w:color w:val="263238"/>
                <w:sz w:val="22"/>
                <w:szCs w:val="22"/>
              </w:rPr>
            </w:pPr>
            <w:r w:rsidRPr="009D47B2">
              <w:rPr>
                <w:rFonts w:cstheme="minorHAnsi" w:hint="eastAsia"/>
                <w:b/>
                <w:bCs/>
                <w:color w:val="263238"/>
                <w:sz w:val="22"/>
                <w:szCs w:val="22"/>
              </w:rPr>
              <w:t>N</w:t>
            </w:r>
            <w:r w:rsidRPr="009D47B2">
              <w:rPr>
                <w:rFonts w:cstheme="minorHAnsi"/>
                <w:b/>
                <w:bCs/>
                <w:color w:val="263238"/>
                <w:sz w:val="22"/>
                <w:szCs w:val="22"/>
              </w:rPr>
              <w:t>UMBER of EMPLOYEES</w:t>
            </w:r>
            <w:r w:rsidRPr="009D47B2">
              <w:rPr>
                <w:rFonts w:cstheme="minorHAnsi" w:hint="eastAsia"/>
                <w:b/>
                <w:bCs/>
                <w:color w:val="263238"/>
                <w:sz w:val="22"/>
                <w:szCs w:val="22"/>
              </w:rPr>
              <w:t>:</w:t>
            </w:r>
          </w:p>
        </w:tc>
      </w:tr>
      <w:tr w:rsidR="009D47B2" w:rsidRPr="00971013" w14:paraId="0C744240" w14:textId="77777777" w:rsidTr="00C3063F">
        <w:trPr>
          <w:trHeight w:val="2483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CFD5C5" w14:textId="77777777" w:rsidR="009D47B2" w:rsidRDefault="009D47B2" w:rsidP="009D47B2">
            <w:pPr>
              <w:rPr>
                <w:rFonts w:eastAsia="Times New Roman" w:cstheme="minorHAnsi"/>
                <w:color w:val="263238"/>
                <w:sz w:val="22"/>
                <w:szCs w:val="22"/>
              </w:rPr>
            </w:pPr>
            <w:r w:rsidRPr="00971013">
              <w:rPr>
                <w:rFonts w:eastAsia="Times New Roman" w:cstheme="minorHAnsi"/>
                <w:color w:val="263238"/>
                <w:sz w:val="22"/>
                <w:szCs w:val="22"/>
              </w:rPr>
              <w:t>Company overview</w:t>
            </w:r>
            <w:r>
              <w:rPr>
                <w:rFonts w:eastAsia="Times New Roman" w:cstheme="minorHAnsi"/>
                <w:color w:val="263238"/>
                <w:sz w:val="22"/>
                <w:szCs w:val="22"/>
              </w:rPr>
              <w:t>:</w:t>
            </w:r>
          </w:p>
          <w:p w14:paraId="49A17BB0" w14:textId="77777777" w:rsidR="009D47B2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192AF870" w14:textId="77777777" w:rsidR="009D47B2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5D6F8E1A" w14:textId="77777777" w:rsidR="009D47B2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1B63101C" w14:textId="77777777" w:rsidR="009D47B2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0911AE1F" w14:textId="77777777" w:rsidR="009D47B2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0402C1A2" w14:textId="77777777" w:rsidR="009D47B2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24FF8406" w14:textId="77777777" w:rsidR="009D47B2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2174B0FB" w14:textId="77777777" w:rsidR="009D47B2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31314A2B" w14:textId="77777777" w:rsidR="009D47B2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058CB115" w14:textId="77777777" w:rsidR="009D47B2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2A51E04D" w14:textId="1B05004A" w:rsidR="009D47B2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29E8E509" w14:textId="77777777" w:rsidR="0041785A" w:rsidRDefault="0041785A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63566946" w14:textId="2216A398" w:rsidR="009D47B2" w:rsidRPr="009D47B2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</w:tc>
      </w:tr>
      <w:tr w:rsidR="00E61D5B" w:rsidRPr="00971013" w14:paraId="4F98D570" w14:textId="77777777" w:rsidTr="00C3063F">
        <w:trPr>
          <w:trHeight w:val="2483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B8CCE2" w14:textId="272C8971" w:rsidR="00E61D5B" w:rsidRPr="00E61D5B" w:rsidRDefault="00915B9E" w:rsidP="00E61D5B">
            <w:pPr>
              <w:pStyle w:val="af0"/>
              <w:numPr>
                <w:ilvl w:val="0"/>
                <w:numId w:val="14"/>
              </w:numPr>
              <w:ind w:leftChars="0"/>
              <w:rPr>
                <w:rFonts w:eastAsia="Times New Roman" w:cstheme="minorHAnsi"/>
                <w:color w:val="263238"/>
                <w:sz w:val="22"/>
                <w:szCs w:val="22"/>
              </w:rPr>
            </w:pPr>
            <w:r w:rsidRPr="00E61D5B">
              <w:rPr>
                <w:rFonts w:eastAsia="Times New Roman" w:cstheme="minorHAnsi"/>
                <w:color w:val="263238"/>
                <w:sz w:val="22"/>
                <w:szCs w:val="22"/>
              </w:rPr>
              <w:lastRenderedPageBreak/>
              <w:t xml:space="preserve">What motivates you to collaborate with </w:t>
            </w:r>
            <w:r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the UNDP </w:t>
            </w:r>
            <w:r w:rsidRPr="00E61D5B">
              <w:rPr>
                <w:rFonts w:eastAsia="Times New Roman" w:cstheme="minorHAnsi"/>
                <w:color w:val="263238"/>
                <w:sz w:val="22"/>
                <w:szCs w:val="22"/>
              </w:rPr>
              <w:t>A</w:t>
            </w:r>
            <w:r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ccelerator </w:t>
            </w:r>
            <w:r w:rsidRPr="00E61D5B">
              <w:rPr>
                <w:rFonts w:eastAsia="Times New Roman" w:cstheme="minorHAnsi"/>
                <w:color w:val="263238"/>
                <w:sz w:val="22"/>
                <w:szCs w:val="22"/>
              </w:rPr>
              <w:t>Lab?</w:t>
            </w:r>
            <w:r w:rsidRPr="00322270" w:rsidDel="00E61D5B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 </w:t>
            </w:r>
            <w:r w:rsidRPr="00E61D5B">
              <w:rPr>
                <w:rFonts w:eastAsia="Times New Roman" w:cstheme="minorHAnsi"/>
                <w:color w:val="000000"/>
                <w:sz w:val="22"/>
                <w:szCs w:val="22"/>
              </w:rPr>
              <w:t>[Word limit 250]</w:t>
            </w:r>
          </w:p>
        </w:tc>
      </w:tr>
      <w:tr w:rsidR="009D47B2" w:rsidRPr="00971013" w14:paraId="09A56941" w14:textId="77777777" w:rsidTr="00C3063F">
        <w:trPr>
          <w:trHeight w:val="2483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3D9718" w14:textId="37355EE3" w:rsidR="009D47B2" w:rsidRPr="00E61D5B" w:rsidRDefault="00915B9E" w:rsidP="00E61D5B">
            <w:pPr>
              <w:pStyle w:val="af0"/>
              <w:numPr>
                <w:ilvl w:val="0"/>
                <w:numId w:val="14"/>
              </w:numPr>
              <w:ind w:leftChars="0"/>
              <w:rPr>
                <w:rFonts w:eastAsia="Times New Roman" w:cstheme="minorHAnsi"/>
                <w:color w:val="263238"/>
                <w:sz w:val="22"/>
                <w:szCs w:val="22"/>
              </w:rPr>
            </w:pPr>
            <w:r>
              <w:rPr>
                <w:rFonts w:cstheme="minorHAnsi" w:hint="eastAsia"/>
                <w:color w:val="263238"/>
                <w:sz w:val="22"/>
                <w:szCs w:val="22"/>
              </w:rPr>
              <w:t>W</w:t>
            </w:r>
            <w:r>
              <w:rPr>
                <w:rFonts w:cstheme="minorHAnsi"/>
                <w:color w:val="263238"/>
                <w:sz w:val="22"/>
                <w:szCs w:val="22"/>
              </w:rPr>
              <w:t xml:space="preserve">hat is your </w:t>
            </w:r>
            <w:r w:rsidRPr="00E61D5B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technical expertise, geographical experiences, </w:t>
            </w:r>
            <w:r>
              <w:rPr>
                <w:rFonts w:eastAsia="Times New Roman" w:cstheme="minorHAnsi"/>
                <w:color w:val="263238"/>
                <w:sz w:val="22"/>
                <w:szCs w:val="22"/>
              </w:rPr>
              <w:t>or</w:t>
            </w:r>
            <w:r w:rsidRPr="00E61D5B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 methodologies</w:t>
            </w:r>
            <w:r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 you can contribute to the project?</w:t>
            </w:r>
            <w:r w:rsidR="00322270" w:rsidRPr="00322270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 /</w:t>
            </w:r>
            <w:r w:rsidR="00322270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 </w:t>
            </w:r>
            <w:r w:rsidR="00322270" w:rsidRPr="00322270">
              <w:rPr>
                <w:sz w:val="22"/>
                <w:szCs w:val="22"/>
              </w:rPr>
              <w:t>What is the sustainable development challenge that your solution approaches?</w:t>
            </w:r>
            <w:r w:rsidR="00322270" w:rsidRPr="00322270">
              <w:rPr>
                <w:rFonts w:eastAsia="Times New Roman" w:cstheme="minorHAnsi"/>
                <w:color w:val="000000"/>
                <w:sz w:val="22"/>
                <w:szCs w:val="22"/>
              </w:rPr>
              <w:t xml:space="preserve"> </w:t>
            </w:r>
            <w:r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 </w:t>
            </w:r>
            <w:r w:rsidRPr="00E61D5B">
              <w:rPr>
                <w:rFonts w:eastAsia="Times New Roman" w:cstheme="minorHAnsi"/>
                <w:color w:val="000000"/>
                <w:sz w:val="22"/>
                <w:szCs w:val="22"/>
              </w:rPr>
              <w:t>[Word limit 250]</w:t>
            </w:r>
          </w:p>
        </w:tc>
      </w:tr>
      <w:tr w:rsidR="009D47B2" w:rsidRPr="00971013" w14:paraId="4EF181FC" w14:textId="77777777" w:rsidTr="00C3063F">
        <w:trPr>
          <w:trHeight w:val="1941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BC7CD9" w14:textId="646E3DC1" w:rsidR="009D47B2" w:rsidRPr="00E61D5B" w:rsidRDefault="009D47B2" w:rsidP="009D47B2">
            <w:pPr>
              <w:pStyle w:val="af0"/>
              <w:numPr>
                <w:ilvl w:val="0"/>
                <w:numId w:val="14"/>
              </w:numPr>
              <w:ind w:leftChars="0"/>
              <w:rPr>
                <w:rFonts w:eastAsia="Times New Roman" w:cstheme="minorHAnsi"/>
                <w:color w:val="263238"/>
                <w:sz w:val="22"/>
                <w:szCs w:val="22"/>
              </w:rPr>
            </w:pPr>
            <w:r w:rsidRPr="00E61D5B">
              <w:rPr>
                <w:rFonts w:eastAsia="Times New Roman" w:cstheme="minorHAnsi"/>
                <w:color w:val="263238"/>
                <w:sz w:val="22"/>
                <w:szCs w:val="22"/>
              </w:rPr>
              <w:t>How can your technical expertise, geographical experiences</w:t>
            </w:r>
            <w:r w:rsidR="0041785A">
              <w:rPr>
                <w:rFonts w:cstheme="minorHAnsi" w:hint="eastAsia"/>
                <w:color w:val="263238"/>
                <w:sz w:val="22"/>
                <w:szCs w:val="22"/>
              </w:rPr>
              <w:t xml:space="preserve"> </w:t>
            </w:r>
            <w:r w:rsidR="00E61D5B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or </w:t>
            </w:r>
            <w:r w:rsidRPr="00E61D5B">
              <w:rPr>
                <w:rFonts w:eastAsia="Times New Roman" w:cstheme="minorHAnsi"/>
                <w:color w:val="263238"/>
                <w:sz w:val="22"/>
                <w:szCs w:val="22"/>
              </w:rPr>
              <w:t>methodologies</w:t>
            </w:r>
            <w:r w:rsidR="0041785A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 </w:t>
            </w:r>
            <w:r w:rsidRPr="00E61D5B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contribute to the </w:t>
            </w:r>
            <w:r w:rsidR="00E61D5B">
              <w:rPr>
                <w:rFonts w:eastAsia="Times New Roman" w:cstheme="minorHAnsi"/>
                <w:color w:val="263238"/>
                <w:sz w:val="22"/>
                <w:szCs w:val="22"/>
              </w:rPr>
              <w:t>project</w:t>
            </w:r>
            <w:r w:rsidRPr="00E61D5B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?  </w:t>
            </w:r>
            <w:r w:rsidRPr="00E61D5B">
              <w:rPr>
                <w:rFonts w:eastAsia="Times New Roman" w:cstheme="minorHAnsi"/>
                <w:color w:val="000000"/>
                <w:sz w:val="22"/>
                <w:szCs w:val="22"/>
              </w:rPr>
              <w:t>[Word limit 250]</w:t>
            </w:r>
          </w:p>
          <w:p w14:paraId="6F0E76CE" w14:textId="4513ED00" w:rsidR="009D47B2" w:rsidRPr="00971013" w:rsidRDefault="009D47B2" w:rsidP="009D47B2">
            <w:pPr>
              <w:rPr>
                <w:rFonts w:eastAsia="Times New Roman" w:cstheme="minorHAnsi"/>
                <w:sz w:val="22"/>
                <w:szCs w:val="22"/>
              </w:rPr>
            </w:pPr>
            <w:r w:rsidRPr="00971013">
              <w:rPr>
                <w:rFonts w:eastAsia="Times New Roman" w:cstheme="minorHAnsi"/>
                <w:color w:val="263238"/>
                <w:sz w:val="22"/>
                <w:szCs w:val="22"/>
              </w:rPr>
              <w:br/>
            </w:r>
          </w:p>
        </w:tc>
      </w:tr>
      <w:tr w:rsidR="009D47B2" w:rsidRPr="00971013" w14:paraId="6F5D975D" w14:textId="77777777" w:rsidTr="00C3063F">
        <w:trPr>
          <w:trHeight w:val="1941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3D8701" w14:textId="79F471DE" w:rsidR="009D47B2" w:rsidRPr="00E61D5B" w:rsidRDefault="009D47B2" w:rsidP="00E61D5B">
            <w:pPr>
              <w:pStyle w:val="af0"/>
              <w:numPr>
                <w:ilvl w:val="0"/>
                <w:numId w:val="14"/>
              </w:numPr>
              <w:ind w:leftChars="0"/>
              <w:rPr>
                <w:rFonts w:cstheme="minorHAnsi"/>
                <w:color w:val="263238"/>
                <w:sz w:val="22"/>
                <w:szCs w:val="22"/>
              </w:rPr>
            </w:pPr>
            <w:r w:rsidRPr="00E61D5B">
              <w:rPr>
                <w:rFonts w:eastAsia="Times New Roman" w:cstheme="minorHAnsi"/>
                <w:color w:val="263238"/>
                <w:sz w:val="22"/>
                <w:szCs w:val="22"/>
              </w:rPr>
              <w:t>Please describe</w:t>
            </w:r>
            <w:r w:rsidR="00915B9E">
              <w:rPr>
                <w:rFonts w:cstheme="minorHAnsi" w:hint="eastAsia"/>
                <w:color w:val="263238"/>
                <w:sz w:val="22"/>
                <w:szCs w:val="22"/>
              </w:rPr>
              <w:t xml:space="preserve"> </w:t>
            </w:r>
            <w:r w:rsidR="00915B9E">
              <w:rPr>
                <w:rFonts w:cstheme="minorHAnsi"/>
                <w:color w:val="263238"/>
                <w:sz w:val="22"/>
                <w:szCs w:val="22"/>
              </w:rPr>
              <w:t xml:space="preserve">a potential </w:t>
            </w:r>
            <w:r w:rsidRPr="00E61D5B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business model </w:t>
            </w:r>
            <w:r w:rsidR="00915B9E">
              <w:rPr>
                <w:rFonts w:eastAsia="Times New Roman" w:cstheme="minorHAnsi"/>
                <w:color w:val="263238"/>
                <w:sz w:val="22"/>
                <w:szCs w:val="22"/>
              </w:rPr>
              <w:t>utilizing your technology</w:t>
            </w:r>
            <w:r w:rsidR="00322270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 and </w:t>
            </w:r>
            <w:r w:rsidR="00915B9E">
              <w:rPr>
                <w:rFonts w:eastAsia="Times New Roman" w:cstheme="minorHAnsi"/>
                <w:color w:val="263238"/>
                <w:sz w:val="22"/>
                <w:szCs w:val="22"/>
              </w:rPr>
              <w:t>expertise</w:t>
            </w:r>
            <w:r w:rsidRPr="00E61D5B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. </w:t>
            </w:r>
            <w:r w:rsidR="00322270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/ </w:t>
            </w:r>
            <w:r w:rsidRPr="00E61D5B">
              <w:rPr>
                <w:rFonts w:eastAsia="Times New Roman" w:cstheme="minorHAnsi"/>
                <w:color w:val="263238"/>
                <w:sz w:val="22"/>
                <w:szCs w:val="22"/>
              </w:rPr>
              <w:t>What kind of experiments and/or challenges do you expect to face</w:t>
            </w:r>
            <w:r w:rsidR="00915B9E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 during the project</w:t>
            </w:r>
            <w:r w:rsidRPr="00E61D5B">
              <w:rPr>
                <w:rFonts w:eastAsia="Times New Roman" w:cstheme="minorHAnsi"/>
                <w:color w:val="263238"/>
                <w:sz w:val="22"/>
                <w:szCs w:val="22"/>
              </w:rPr>
              <w:t>?</w:t>
            </w:r>
            <w:r w:rsidR="00E61D5B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 </w:t>
            </w:r>
            <w:r w:rsidR="00E61D5B" w:rsidRPr="00E61D5B">
              <w:rPr>
                <w:rFonts w:eastAsia="Times New Roman" w:cstheme="minorHAnsi"/>
                <w:color w:val="000000"/>
                <w:sz w:val="22"/>
                <w:szCs w:val="22"/>
              </w:rPr>
              <w:t>[Word limit 250]</w:t>
            </w:r>
          </w:p>
        </w:tc>
      </w:tr>
      <w:tr w:rsidR="009D47B2" w:rsidRPr="00971013" w14:paraId="0389744D" w14:textId="77777777" w:rsidTr="00C3063F">
        <w:trPr>
          <w:trHeight w:val="2582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657B8A" w14:textId="4B3142F4" w:rsidR="009D47B2" w:rsidRPr="00971013" w:rsidRDefault="009D47B2" w:rsidP="00AF078C">
            <w:pPr>
              <w:rPr>
                <w:rFonts w:cstheme="minorHAnsi"/>
                <w:sz w:val="22"/>
                <w:szCs w:val="22"/>
              </w:rPr>
            </w:pPr>
            <w:r w:rsidRPr="00AE44CE">
              <w:rPr>
                <w:rFonts w:cstheme="minorHAnsi"/>
                <w:color w:val="263238"/>
                <w:sz w:val="22"/>
                <w:szCs w:val="22"/>
              </w:rPr>
              <w:t xml:space="preserve">Any </w:t>
            </w:r>
            <w:r>
              <w:rPr>
                <w:rFonts w:cstheme="minorHAnsi" w:hint="eastAsia"/>
                <w:color w:val="263238"/>
                <w:sz w:val="22"/>
                <w:szCs w:val="22"/>
              </w:rPr>
              <w:t>q</w:t>
            </w:r>
            <w:r w:rsidRPr="00AE44CE">
              <w:rPr>
                <w:rFonts w:cstheme="minorHAnsi"/>
                <w:color w:val="263238"/>
                <w:sz w:val="22"/>
                <w:szCs w:val="22"/>
              </w:rPr>
              <w:t>uestions to UNDP A-Labs regarding the future collaboration?</w:t>
            </w:r>
            <w:r>
              <w:rPr>
                <w:rFonts w:cstheme="minorHAnsi"/>
                <w:color w:val="263238"/>
                <w:sz w:val="22"/>
                <w:szCs w:val="22"/>
              </w:rPr>
              <w:t xml:space="preserve"> </w:t>
            </w:r>
          </w:p>
          <w:p w14:paraId="0010DDCF" w14:textId="1F6A3334" w:rsidR="009D47B2" w:rsidRPr="00492B57" w:rsidRDefault="009D47B2" w:rsidP="00AF078C">
            <w:pPr>
              <w:rPr>
                <w:rFonts w:eastAsia="Times New Roman" w:cstheme="minorHAnsi"/>
                <w:sz w:val="22"/>
                <w:szCs w:val="22"/>
              </w:rPr>
            </w:pPr>
          </w:p>
        </w:tc>
      </w:tr>
    </w:tbl>
    <w:p w14:paraId="1114B049" w14:textId="77CF2050" w:rsidR="008066E3" w:rsidRDefault="008066E3" w:rsidP="00AF078C">
      <w:pPr>
        <w:rPr>
          <w:rStyle w:val="a3"/>
          <w:b/>
          <w:bCs/>
          <w:i/>
          <w:iCs/>
        </w:rPr>
      </w:pPr>
      <w:r w:rsidRPr="00FE3B7B">
        <w:rPr>
          <w:b/>
          <w:bCs/>
          <w:i/>
          <w:iCs/>
        </w:rPr>
        <w:t xml:space="preserve">Please submit your </w:t>
      </w:r>
      <w:r w:rsidR="00AF078C">
        <w:rPr>
          <w:b/>
          <w:bCs/>
          <w:i/>
          <w:iCs/>
        </w:rPr>
        <w:t>application form</w:t>
      </w:r>
      <w:r w:rsidRPr="00FE3B7B">
        <w:rPr>
          <w:b/>
          <w:bCs/>
          <w:i/>
          <w:iCs/>
        </w:rPr>
        <w:t xml:space="preserve"> by </w:t>
      </w:r>
      <w:r w:rsidR="005D2696">
        <w:rPr>
          <w:b/>
          <w:bCs/>
          <w:i/>
          <w:iCs/>
        </w:rPr>
        <w:t>November 11, 6</w:t>
      </w:r>
      <w:r w:rsidR="00A37294">
        <w:rPr>
          <w:b/>
          <w:bCs/>
          <w:i/>
          <w:iCs/>
        </w:rPr>
        <w:t>:00</w:t>
      </w:r>
      <w:r w:rsidR="00AF078C">
        <w:rPr>
          <w:rFonts w:hint="eastAsia"/>
          <w:b/>
          <w:bCs/>
          <w:i/>
          <w:iCs/>
        </w:rPr>
        <w:t xml:space="preserve"> </w:t>
      </w:r>
      <w:r w:rsidR="005D2696">
        <w:rPr>
          <w:b/>
          <w:bCs/>
          <w:i/>
          <w:iCs/>
        </w:rPr>
        <w:t>pm Japan time</w:t>
      </w:r>
      <w:r w:rsidR="00AF078C">
        <w:rPr>
          <w:b/>
          <w:bCs/>
          <w:i/>
          <w:iCs/>
        </w:rPr>
        <w:t>/</w:t>
      </w:r>
      <w:r w:rsidR="00DD180A">
        <w:rPr>
          <w:b/>
          <w:bCs/>
          <w:i/>
          <w:iCs/>
        </w:rPr>
        <w:t>4</w:t>
      </w:r>
      <w:r w:rsidR="00AF078C">
        <w:rPr>
          <w:b/>
          <w:bCs/>
          <w:i/>
          <w:iCs/>
        </w:rPr>
        <w:t xml:space="preserve">:00 am NY time </w:t>
      </w:r>
      <w:r w:rsidR="005D2696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to</w:t>
      </w:r>
      <w:r w:rsidR="00AF078C">
        <w:rPr>
          <w:b/>
          <w:bCs/>
          <w:i/>
          <w:iCs/>
        </w:rPr>
        <w:t>:</w:t>
      </w:r>
      <w:r>
        <w:rPr>
          <w:b/>
          <w:bCs/>
          <w:i/>
          <w:iCs/>
        </w:rPr>
        <w:t xml:space="preserve"> </w:t>
      </w:r>
      <w:hyperlink r:id="rId8" w:history="1">
        <w:r w:rsidRPr="006B25F9">
          <w:rPr>
            <w:rStyle w:val="a3"/>
            <w:b/>
            <w:bCs/>
            <w:i/>
            <w:iCs/>
          </w:rPr>
          <w:t>lorena.sander@undp.org</w:t>
        </w:r>
      </w:hyperlink>
      <w:r>
        <w:rPr>
          <w:b/>
          <w:bCs/>
          <w:i/>
          <w:iCs/>
        </w:rPr>
        <w:t xml:space="preserve">, </w:t>
      </w:r>
      <w:r w:rsidR="00AF078C">
        <w:rPr>
          <w:b/>
          <w:bCs/>
          <w:i/>
          <w:iCs/>
        </w:rPr>
        <w:t>cc:</w:t>
      </w:r>
      <w:r>
        <w:rPr>
          <w:b/>
          <w:bCs/>
          <w:i/>
          <w:iCs/>
        </w:rPr>
        <w:t xml:space="preserve"> </w:t>
      </w:r>
      <w:hyperlink r:id="rId9" w:history="1">
        <w:r w:rsidRPr="006B25F9">
          <w:rPr>
            <w:rStyle w:val="a3"/>
            <w:b/>
            <w:bCs/>
            <w:i/>
            <w:iCs/>
          </w:rPr>
          <w:t>ship@ji-network.org</w:t>
        </w:r>
      </w:hyperlink>
    </w:p>
    <w:p w14:paraId="60179A31" w14:textId="77777777" w:rsidR="002119EF" w:rsidRDefault="002119EF" w:rsidP="00AF078C">
      <w:pPr>
        <w:rPr>
          <w:b/>
          <w:bCs/>
          <w:i/>
          <w:iCs/>
        </w:rPr>
      </w:pPr>
    </w:p>
    <w:p w14:paraId="46C57816" w14:textId="5322C43C" w:rsidR="005A0C1C" w:rsidRPr="002119EF" w:rsidRDefault="002119EF" w:rsidP="002119EF">
      <w:pPr>
        <w:jc w:val="both"/>
        <w:rPr>
          <w:rFonts w:cstheme="minorHAnsi"/>
          <w:sz w:val="22"/>
          <w:szCs w:val="22"/>
        </w:rPr>
      </w:pPr>
      <w:r w:rsidRPr="00EA66FF">
        <w:rPr>
          <w:rStyle w:val="a3"/>
          <w:b/>
          <w:bCs/>
          <w:i/>
          <w:iCs/>
          <w:color w:val="auto"/>
          <w:u w:val="none"/>
        </w:rPr>
        <w:t xml:space="preserve">Please indicate “Japan SDG Innovation Challenge [COUNTRY]” </w:t>
      </w:r>
      <w:r>
        <w:rPr>
          <w:rStyle w:val="a3"/>
          <w:b/>
          <w:bCs/>
          <w:i/>
          <w:iCs/>
          <w:color w:val="auto"/>
          <w:u w:val="none"/>
        </w:rPr>
        <w:t>on the document title</w:t>
      </w:r>
      <w:r w:rsidRPr="00EA66FF">
        <w:rPr>
          <w:rStyle w:val="a3"/>
          <w:b/>
          <w:bCs/>
          <w:i/>
          <w:iCs/>
          <w:color w:val="auto"/>
          <w:u w:val="none"/>
        </w:rPr>
        <w:t xml:space="preserve">. </w:t>
      </w:r>
    </w:p>
    <w:sectPr w:rsidR="005A0C1C" w:rsidRPr="002119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F601AE" w14:textId="77777777" w:rsidR="008B0569" w:rsidRDefault="008B0569" w:rsidP="004949D6">
      <w:r>
        <w:separator/>
      </w:r>
    </w:p>
  </w:endnote>
  <w:endnote w:type="continuationSeparator" w:id="0">
    <w:p w14:paraId="2DE7D0FC" w14:textId="77777777" w:rsidR="008B0569" w:rsidRDefault="008B0569" w:rsidP="004949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B48CDF" w14:textId="77777777" w:rsidR="008B0569" w:rsidRDefault="008B0569" w:rsidP="004949D6">
      <w:r>
        <w:separator/>
      </w:r>
    </w:p>
  </w:footnote>
  <w:footnote w:type="continuationSeparator" w:id="0">
    <w:p w14:paraId="314BFBB4" w14:textId="77777777" w:rsidR="008B0569" w:rsidRDefault="008B0569" w:rsidP="004949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B5087"/>
    <w:multiLevelType w:val="multilevel"/>
    <w:tmpl w:val="42BA40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0C0C7D"/>
    <w:multiLevelType w:val="multilevel"/>
    <w:tmpl w:val="74F0AA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61504E"/>
    <w:multiLevelType w:val="multilevel"/>
    <w:tmpl w:val="ED405E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A486292"/>
    <w:multiLevelType w:val="multilevel"/>
    <w:tmpl w:val="7A0A33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D8D71E5"/>
    <w:multiLevelType w:val="multilevel"/>
    <w:tmpl w:val="68C81F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2A67857"/>
    <w:multiLevelType w:val="multilevel"/>
    <w:tmpl w:val="F8963A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4FF0C4E"/>
    <w:multiLevelType w:val="multilevel"/>
    <w:tmpl w:val="906621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76330D5"/>
    <w:multiLevelType w:val="multilevel"/>
    <w:tmpl w:val="0E9845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437508A"/>
    <w:multiLevelType w:val="hybridMultilevel"/>
    <w:tmpl w:val="D54A049E"/>
    <w:lvl w:ilvl="0" w:tplc="0B5045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4648706C"/>
    <w:multiLevelType w:val="multilevel"/>
    <w:tmpl w:val="70E0D5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3EF312E"/>
    <w:multiLevelType w:val="multilevel"/>
    <w:tmpl w:val="C2749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24A0D51"/>
    <w:multiLevelType w:val="multilevel"/>
    <w:tmpl w:val="34806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A4646E2"/>
    <w:multiLevelType w:val="hybridMultilevel"/>
    <w:tmpl w:val="8132D222"/>
    <w:lvl w:ilvl="0" w:tplc="D58A882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74D96B43"/>
    <w:multiLevelType w:val="multilevel"/>
    <w:tmpl w:val="49DE44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6"/>
  </w:num>
  <w:num w:numId="3">
    <w:abstractNumId w:val="2"/>
  </w:num>
  <w:num w:numId="4">
    <w:abstractNumId w:val="9"/>
  </w:num>
  <w:num w:numId="5">
    <w:abstractNumId w:val="13"/>
  </w:num>
  <w:num w:numId="6">
    <w:abstractNumId w:val="10"/>
  </w:num>
  <w:num w:numId="7">
    <w:abstractNumId w:val="5"/>
  </w:num>
  <w:num w:numId="8">
    <w:abstractNumId w:val="4"/>
  </w:num>
  <w:num w:numId="9">
    <w:abstractNumId w:val="1"/>
  </w:num>
  <w:num w:numId="10">
    <w:abstractNumId w:val="0"/>
  </w:num>
  <w:num w:numId="11">
    <w:abstractNumId w:val="3"/>
  </w:num>
  <w:num w:numId="12">
    <w:abstractNumId w:val="11"/>
  </w:num>
  <w:num w:numId="13">
    <w:abstractNumId w:val="8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wMTC2MLa0MDU0MjVS0lEKTi0uzszPAykwNK0FAMSrGcstAAAA"/>
  </w:docVars>
  <w:rsids>
    <w:rsidRoot w:val="005A0C1C"/>
    <w:rsid w:val="00035FE0"/>
    <w:rsid w:val="00070BD9"/>
    <w:rsid w:val="000B415C"/>
    <w:rsid w:val="000F102B"/>
    <w:rsid w:val="001414E4"/>
    <w:rsid w:val="002119EF"/>
    <w:rsid w:val="00322270"/>
    <w:rsid w:val="003702A0"/>
    <w:rsid w:val="00386531"/>
    <w:rsid w:val="00393615"/>
    <w:rsid w:val="003C781E"/>
    <w:rsid w:val="003F6C8A"/>
    <w:rsid w:val="0041785A"/>
    <w:rsid w:val="0045633D"/>
    <w:rsid w:val="00465677"/>
    <w:rsid w:val="00492B57"/>
    <w:rsid w:val="004949D6"/>
    <w:rsid w:val="004A4F20"/>
    <w:rsid w:val="00527D11"/>
    <w:rsid w:val="0058325E"/>
    <w:rsid w:val="005A0C1C"/>
    <w:rsid w:val="005D2696"/>
    <w:rsid w:val="00627992"/>
    <w:rsid w:val="006562C0"/>
    <w:rsid w:val="00663790"/>
    <w:rsid w:val="00664C73"/>
    <w:rsid w:val="006813C3"/>
    <w:rsid w:val="006C3457"/>
    <w:rsid w:val="00707B07"/>
    <w:rsid w:val="00723BDE"/>
    <w:rsid w:val="0072700C"/>
    <w:rsid w:val="007B01D8"/>
    <w:rsid w:val="007B3078"/>
    <w:rsid w:val="007C0F05"/>
    <w:rsid w:val="007F694D"/>
    <w:rsid w:val="008066E3"/>
    <w:rsid w:val="00886ACD"/>
    <w:rsid w:val="008B0569"/>
    <w:rsid w:val="00915B9E"/>
    <w:rsid w:val="009266BB"/>
    <w:rsid w:val="00971013"/>
    <w:rsid w:val="00985B85"/>
    <w:rsid w:val="00991763"/>
    <w:rsid w:val="009B6CDA"/>
    <w:rsid w:val="009C501F"/>
    <w:rsid w:val="009D47B2"/>
    <w:rsid w:val="00A007B9"/>
    <w:rsid w:val="00A37294"/>
    <w:rsid w:val="00A42608"/>
    <w:rsid w:val="00A81AB4"/>
    <w:rsid w:val="00A955F5"/>
    <w:rsid w:val="00AD0CB2"/>
    <w:rsid w:val="00AD572E"/>
    <w:rsid w:val="00AE44CE"/>
    <w:rsid w:val="00AF078C"/>
    <w:rsid w:val="00B34A8E"/>
    <w:rsid w:val="00BC4EBA"/>
    <w:rsid w:val="00BD550A"/>
    <w:rsid w:val="00BE6E82"/>
    <w:rsid w:val="00C3063F"/>
    <w:rsid w:val="00CE7CB5"/>
    <w:rsid w:val="00CF52E6"/>
    <w:rsid w:val="00D03C7D"/>
    <w:rsid w:val="00D745C1"/>
    <w:rsid w:val="00D91C74"/>
    <w:rsid w:val="00D97762"/>
    <w:rsid w:val="00DB2753"/>
    <w:rsid w:val="00DD180A"/>
    <w:rsid w:val="00E02A0A"/>
    <w:rsid w:val="00E3462A"/>
    <w:rsid w:val="00E40E58"/>
    <w:rsid w:val="00E61D5B"/>
    <w:rsid w:val="00E66973"/>
    <w:rsid w:val="00EC04D5"/>
    <w:rsid w:val="00EE5FA5"/>
    <w:rsid w:val="00F022EC"/>
    <w:rsid w:val="00F041C4"/>
    <w:rsid w:val="00F3553A"/>
    <w:rsid w:val="00FC58A9"/>
    <w:rsid w:val="00FD0B93"/>
    <w:rsid w:val="00FE25E5"/>
    <w:rsid w:val="00FF37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87BE26E"/>
  <w15:chartTrackingRefBased/>
  <w15:docId w15:val="{2071E79B-0DE0-9547-9BAB-9508FAFB4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5A0C1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a3">
    <w:name w:val="Hyperlink"/>
    <w:basedOn w:val="a0"/>
    <w:uiPriority w:val="99"/>
    <w:unhideWhenUsed/>
    <w:rsid w:val="005A0C1C"/>
    <w:rPr>
      <w:color w:val="0000FF"/>
      <w:u w:val="single"/>
    </w:rPr>
  </w:style>
  <w:style w:type="character" w:styleId="a4">
    <w:name w:val="annotation reference"/>
    <w:basedOn w:val="a0"/>
    <w:uiPriority w:val="99"/>
    <w:semiHidden/>
    <w:unhideWhenUsed/>
    <w:rsid w:val="006C3457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unhideWhenUsed/>
    <w:rsid w:val="006C3457"/>
    <w:rPr>
      <w:sz w:val="20"/>
      <w:szCs w:val="20"/>
    </w:rPr>
  </w:style>
  <w:style w:type="character" w:customStyle="1" w:styleId="a6">
    <w:name w:val="コメント文字列 (文字)"/>
    <w:basedOn w:val="a0"/>
    <w:link w:val="a5"/>
    <w:uiPriority w:val="99"/>
    <w:semiHidden/>
    <w:rsid w:val="006C3457"/>
    <w:rPr>
      <w:sz w:val="20"/>
      <w:szCs w:val="20"/>
    </w:rPr>
  </w:style>
  <w:style w:type="paragraph" w:styleId="a7">
    <w:name w:val="annotation subject"/>
    <w:basedOn w:val="a5"/>
    <w:next w:val="a5"/>
    <w:link w:val="a8"/>
    <w:uiPriority w:val="99"/>
    <w:semiHidden/>
    <w:unhideWhenUsed/>
    <w:rsid w:val="006C3457"/>
    <w:rPr>
      <w:b/>
      <w:bCs/>
    </w:rPr>
  </w:style>
  <w:style w:type="character" w:customStyle="1" w:styleId="a8">
    <w:name w:val="コメント内容 (文字)"/>
    <w:basedOn w:val="a6"/>
    <w:link w:val="a7"/>
    <w:uiPriority w:val="99"/>
    <w:semiHidden/>
    <w:rsid w:val="006C3457"/>
    <w:rPr>
      <w:b/>
      <w:bCs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6C3457"/>
    <w:rPr>
      <w:rFonts w:ascii="Times New Roman" w:hAnsi="Times New Roman" w:cs="Times New Roman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6C3457"/>
    <w:rPr>
      <w:rFonts w:ascii="Times New Roman" w:hAnsi="Times New Roman" w:cs="Times New Roman"/>
      <w:sz w:val="18"/>
      <w:szCs w:val="18"/>
    </w:rPr>
  </w:style>
  <w:style w:type="paragraph" w:styleId="ab">
    <w:name w:val="header"/>
    <w:basedOn w:val="a"/>
    <w:link w:val="ac"/>
    <w:uiPriority w:val="99"/>
    <w:unhideWhenUsed/>
    <w:rsid w:val="004949D6"/>
    <w:pPr>
      <w:tabs>
        <w:tab w:val="center" w:pos="4252"/>
        <w:tab w:val="right" w:pos="8504"/>
      </w:tabs>
      <w:snapToGrid w:val="0"/>
    </w:pPr>
  </w:style>
  <w:style w:type="character" w:customStyle="1" w:styleId="ac">
    <w:name w:val="ヘッダー (文字)"/>
    <w:basedOn w:val="a0"/>
    <w:link w:val="ab"/>
    <w:uiPriority w:val="99"/>
    <w:rsid w:val="004949D6"/>
  </w:style>
  <w:style w:type="paragraph" w:styleId="ad">
    <w:name w:val="footer"/>
    <w:basedOn w:val="a"/>
    <w:link w:val="ae"/>
    <w:uiPriority w:val="99"/>
    <w:unhideWhenUsed/>
    <w:rsid w:val="004949D6"/>
    <w:pPr>
      <w:tabs>
        <w:tab w:val="center" w:pos="4252"/>
        <w:tab w:val="right" w:pos="8504"/>
      </w:tabs>
      <w:snapToGrid w:val="0"/>
    </w:pPr>
  </w:style>
  <w:style w:type="character" w:customStyle="1" w:styleId="ae">
    <w:name w:val="フッター (文字)"/>
    <w:basedOn w:val="a0"/>
    <w:link w:val="ad"/>
    <w:uiPriority w:val="99"/>
    <w:rsid w:val="004949D6"/>
  </w:style>
  <w:style w:type="character" w:styleId="af">
    <w:name w:val="Unresolved Mention"/>
    <w:basedOn w:val="a0"/>
    <w:uiPriority w:val="99"/>
    <w:semiHidden/>
    <w:unhideWhenUsed/>
    <w:rsid w:val="008066E3"/>
    <w:rPr>
      <w:color w:val="605E5C"/>
      <w:shd w:val="clear" w:color="auto" w:fill="E1DFDD"/>
    </w:rPr>
  </w:style>
  <w:style w:type="paragraph" w:styleId="af0">
    <w:name w:val="List Paragraph"/>
    <w:basedOn w:val="a"/>
    <w:uiPriority w:val="34"/>
    <w:qFormat/>
    <w:rsid w:val="00E61D5B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99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803416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674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25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6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orena.sander@undp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ship@ji-network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1C5269-35C2-4F37-A09C-7934837F85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284</Words>
  <Characters>1624</Characters>
  <Application>Microsoft Office Word</Application>
  <DocSecurity>0</DocSecurity>
  <Lines>13</Lines>
  <Paragraphs>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堀田 弥秀</dc:creator>
  <cp:keywords/>
  <dc:description/>
  <cp:lastModifiedBy>小原 愛</cp:lastModifiedBy>
  <cp:revision>15</cp:revision>
  <dcterms:created xsi:type="dcterms:W3CDTF">2020-10-09T06:46:00Z</dcterms:created>
  <dcterms:modified xsi:type="dcterms:W3CDTF">2020-10-13T03:00:00Z</dcterms:modified>
</cp:coreProperties>
</file>